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75B60" w14:textId="77777777" w:rsidR="00B400AE" w:rsidRDefault="00B400AE" w:rsidP="00B400AE">
      <w:pPr>
        <w:jc w:val="center"/>
        <w:rPr>
          <w:b/>
        </w:rPr>
      </w:pPr>
      <w:r>
        <w:rPr>
          <w:b/>
        </w:rPr>
        <w:t>Day Trip Generator</w:t>
      </w:r>
    </w:p>
    <w:p w14:paraId="41C9674A" w14:textId="77777777" w:rsidR="00B400AE" w:rsidRDefault="00B400AE" w:rsidP="00B400AE">
      <w:r>
        <w:rPr>
          <w:b/>
        </w:rPr>
        <w:t xml:space="preserve">Learning objective: </w:t>
      </w:r>
      <w:r>
        <w:t xml:space="preserve">Use </w:t>
      </w:r>
      <w:r w:rsidR="00020C40">
        <w:t>and practice JavaScript fundamentals, with an emphasis on Single Responsibility</w:t>
      </w:r>
      <w:r w:rsidR="00A8260C">
        <w:t>.</w:t>
      </w:r>
    </w:p>
    <w:p w14:paraId="2CE25ED6" w14:textId="5BF06792" w:rsidR="4E05B75B" w:rsidRDefault="00B400AE" w:rsidP="536A3CAA">
      <w:r w:rsidRPr="536A3CAA">
        <w:rPr>
          <w:b/>
          <w:bCs/>
        </w:rPr>
        <w:t>Technologies:</w:t>
      </w:r>
      <w:r>
        <w:t xml:space="preserve"> </w:t>
      </w:r>
      <w:r w:rsidR="00020C40">
        <w:t>JavaScript, HTML, CSS</w:t>
      </w:r>
    </w:p>
    <w:p w14:paraId="4B5B230B" w14:textId="5F23C243" w:rsidR="536A3CAA" w:rsidRDefault="536A3CAA" w:rsidP="536A3CAA"/>
    <w:p w14:paraId="6D48CAD6" w14:textId="3BBBC090" w:rsidR="0BED5445" w:rsidRDefault="5832138A" w:rsidP="536A3CAA">
      <w:pPr>
        <w:rPr>
          <w:b/>
          <w:bCs/>
        </w:rPr>
      </w:pPr>
      <w:r w:rsidRPr="536A3CAA">
        <w:rPr>
          <w:b/>
          <w:bCs/>
        </w:rPr>
        <w:t>Project</w:t>
      </w:r>
      <w:r w:rsidR="45BB52ED" w:rsidRPr="536A3CAA">
        <w:rPr>
          <w:b/>
          <w:bCs/>
        </w:rPr>
        <w:t xml:space="preserve"> points (unweighted): </w:t>
      </w:r>
      <w:r w:rsidRPr="536A3CAA">
        <w:rPr>
          <w:b/>
          <w:bCs/>
        </w:rPr>
        <w:t xml:space="preserve"> </w:t>
      </w:r>
      <w:r w:rsidR="54F64DAA" w:rsidRPr="536A3CAA">
        <w:rPr>
          <w:b/>
          <w:bCs/>
        </w:rPr>
        <w:t>/</w:t>
      </w:r>
      <w:r w:rsidR="0BED5445" w:rsidRPr="536A3CAA">
        <w:rPr>
          <w:b/>
          <w:bCs/>
        </w:rPr>
        <w:t>6</w:t>
      </w:r>
      <w:r w:rsidR="5FAC1E93" w:rsidRPr="536A3CAA">
        <w:rPr>
          <w:b/>
          <w:bCs/>
        </w:rPr>
        <w:t>5</w:t>
      </w:r>
    </w:p>
    <w:p w14:paraId="7096FD38" w14:textId="2D8D58DA" w:rsidR="5FAC1E93" w:rsidRDefault="5FAC1E93" w:rsidP="536A3CAA">
      <w:pPr>
        <w:rPr>
          <w:b/>
          <w:bCs/>
        </w:rPr>
      </w:pPr>
      <w:r w:rsidRPr="536A3CAA">
        <w:rPr>
          <w:b/>
          <w:bCs/>
        </w:rPr>
        <w:t>Project points (weighted): /10</w:t>
      </w:r>
    </w:p>
    <w:p w14:paraId="42D6A772" w14:textId="2697B07E" w:rsidR="536A3CAA" w:rsidRDefault="536A3CAA" w:rsidP="536A3CAA"/>
    <w:p w14:paraId="0A1162B0" w14:textId="77777777" w:rsidR="00B400AE" w:rsidRDefault="00B400AE" w:rsidP="00B400AE">
      <w:r>
        <w:rPr>
          <w:b/>
          <w:bCs/>
        </w:rPr>
        <w:t xml:space="preserve">Features: </w:t>
      </w:r>
    </w:p>
    <w:p w14:paraId="5803A818" w14:textId="007B8489" w:rsidR="00B400AE" w:rsidRPr="00EE2EAE" w:rsidRDefault="0089004D" w:rsidP="727FB12B">
      <w:pPr>
        <w:rPr>
          <w:rFonts w:eastAsia="Times New Roman"/>
          <w:strike/>
        </w:rPr>
      </w:pPr>
      <w:bookmarkStart w:id="0" w:name="_Hlk27727302"/>
      <w:r w:rsidRPr="00EE2EAE">
        <w:rPr>
          <w:rFonts w:eastAsia="Times New Roman"/>
          <w:strike/>
        </w:rPr>
        <w:t xml:space="preserve">(5 points): </w:t>
      </w:r>
      <w:bookmarkEnd w:id="0"/>
      <w:r w:rsidR="00B400AE" w:rsidRPr="00EE2EAE">
        <w:rPr>
          <w:rFonts w:eastAsia="Times New Roman"/>
          <w:strike/>
        </w:rPr>
        <w:t xml:space="preserve">As a developer, I want to make </w:t>
      </w:r>
      <w:r w:rsidR="15154D28" w:rsidRPr="00EE2EAE">
        <w:rPr>
          <w:rFonts w:eastAsia="Times New Roman"/>
          <w:strike/>
        </w:rPr>
        <w:t xml:space="preserve">at least three </w:t>
      </w:r>
      <w:r w:rsidR="00B400AE" w:rsidRPr="00EE2EAE">
        <w:rPr>
          <w:rFonts w:eastAsia="Times New Roman"/>
          <w:strike/>
        </w:rPr>
        <w:t>commits</w:t>
      </w:r>
      <w:r w:rsidR="6FFB1B94" w:rsidRPr="00EE2EAE">
        <w:rPr>
          <w:rFonts w:eastAsia="Times New Roman"/>
          <w:strike/>
        </w:rPr>
        <w:t xml:space="preserve"> with descriptive messages</w:t>
      </w:r>
      <w:r w:rsidR="00B400AE" w:rsidRPr="00EE2EAE">
        <w:rPr>
          <w:rFonts w:eastAsia="Times New Roman"/>
          <w:strike/>
        </w:rPr>
        <w:t>.</w:t>
      </w:r>
    </w:p>
    <w:p w14:paraId="1F54765D" w14:textId="77777777" w:rsidR="002C50CE" w:rsidRPr="00EE2EAE" w:rsidRDefault="0089004D" w:rsidP="00B400AE">
      <w:pPr>
        <w:rPr>
          <w:rFonts w:eastAsia="Times New Roman" w:cstheme="minorHAnsi"/>
          <w:strike/>
        </w:rPr>
      </w:pPr>
      <w:r w:rsidRPr="00EE2EAE">
        <w:rPr>
          <w:rFonts w:eastAsia="Times New Roman" w:cstheme="minorHAnsi"/>
          <w:strike/>
        </w:rPr>
        <w:t xml:space="preserve">(5 points): </w:t>
      </w:r>
      <w:r w:rsidR="002C50CE" w:rsidRPr="00EE2EAE">
        <w:rPr>
          <w:rFonts w:eastAsia="Times New Roman" w:cstheme="minorHAnsi"/>
          <w:strike/>
        </w:rPr>
        <w:t>As a user, I want a destination to be randomly selected for my day trip.</w:t>
      </w:r>
    </w:p>
    <w:p w14:paraId="064D98DE" w14:textId="77777777" w:rsidR="002C50CE" w:rsidRPr="00EE2EAE" w:rsidRDefault="0089004D" w:rsidP="002C50CE">
      <w:pPr>
        <w:rPr>
          <w:strike/>
        </w:rPr>
      </w:pPr>
      <w:r w:rsidRPr="00EE2EAE">
        <w:rPr>
          <w:rFonts w:eastAsia="Times New Roman" w:cstheme="minorHAnsi"/>
          <w:strike/>
        </w:rPr>
        <w:t xml:space="preserve">(5 points): </w:t>
      </w:r>
      <w:r w:rsidR="002C50CE" w:rsidRPr="00EE2EAE">
        <w:rPr>
          <w:rFonts w:eastAsia="Times New Roman" w:cstheme="minorHAnsi"/>
          <w:strike/>
        </w:rPr>
        <w:t xml:space="preserve">As a user, I want a </w:t>
      </w:r>
      <w:r w:rsidR="00AE5B4B" w:rsidRPr="00EE2EAE">
        <w:rPr>
          <w:rFonts w:eastAsia="Times New Roman" w:cstheme="minorHAnsi"/>
          <w:strike/>
        </w:rPr>
        <w:t>restaurant</w:t>
      </w:r>
      <w:r w:rsidR="002C50CE" w:rsidRPr="00EE2EAE">
        <w:rPr>
          <w:rFonts w:eastAsia="Times New Roman" w:cstheme="minorHAnsi"/>
          <w:strike/>
        </w:rPr>
        <w:t xml:space="preserve"> to be randomly selected for my day trip.</w:t>
      </w:r>
    </w:p>
    <w:p w14:paraId="69EE3046" w14:textId="77777777" w:rsidR="002C50CE" w:rsidRPr="00EE2EAE" w:rsidRDefault="0089004D" w:rsidP="002C50CE">
      <w:pPr>
        <w:rPr>
          <w:strike/>
        </w:rPr>
      </w:pPr>
      <w:r w:rsidRPr="00EE2EAE">
        <w:rPr>
          <w:rFonts w:eastAsia="Times New Roman" w:cstheme="minorHAnsi"/>
          <w:strike/>
        </w:rPr>
        <w:t xml:space="preserve">(5 points): </w:t>
      </w:r>
      <w:r w:rsidR="002C50CE" w:rsidRPr="00EE2EAE">
        <w:rPr>
          <w:rFonts w:eastAsia="Times New Roman" w:cstheme="minorHAnsi"/>
          <w:strike/>
        </w:rPr>
        <w:t xml:space="preserve">As a user, I want a </w:t>
      </w:r>
      <w:r w:rsidR="00AE5B4B" w:rsidRPr="00EE2EAE">
        <w:rPr>
          <w:rFonts w:eastAsia="Times New Roman" w:cstheme="minorHAnsi"/>
          <w:strike/>
        </w:rPr>
        <w:t xml:space="preserve">mode of transportation </w:t>
      </w:r>
      <w:r w:rsidR="002C50CE" w:rsidRPr="00EE2EAE">
        <w:rPr>
          <w:rFonts w:eastAsia="Times New Roman" w:cstheme="minorHAnsi"/>
          <w:strike/>
        </w:rPr>
        <w:t>to be randomly selected for my day trip.</w:t>
      </w:r>
    </w:p>
    <w:p w14:paraId="71BECD09" w14:textId="77777777" w:rsidR="002C50CE" w:rsidRPr="00EE2EAE" w:rsidRDefault="0089004D" w:rsidP="002C50CE">
      <w:pPr>
        <w:rPr>
          <w:rFonts w:eastAsia="Times New Roman" w:cstheme="minorHAnsi"/>
          <w:strike/>
        </w:rPr>
      </w:pPr>
      <w:r w:rsidRPr="00EE2EAE">
        <w:rPr>
          <w:rFonts w:eastAsia="Times New Roman" w:cstheme="minorHAnsi"/>
          <w:strike/>
        </w:rPr>
        <w:t xml:space="preserve">(5 points): </w:t>
      </w:r>
      <w:r w:rsidR="002C50CE" w:rsidRPr="00EE2EAE">
        <w:rPr>
          <w:rFonts w:eastAsia="Times New Roman" w:cstheme="minorHAnsi"/>
          <w:strike/>
        </w:rPr>
        <w:t xml:space="preserve">As a user, I want a </w:t>
      </w:r>
      <w:r w:rsidR="00AE5B4B" w:rsidRPr="00EE2EAE">
        <w:rPr>
          <w:rFonts w:eastAsia="Times New Roman" w:cstheme="minorHAnsi"/>
          <w:strike/>
        </w:rPr>
        <w:t xml:space="preserve">form of entertainment </w:t>
      </w:r>
      <w:r w:rsidR="002C50CE" w:rsidRPr="00EE2EAE">
        <w:rPr>
          <w:rFonts w:eastAsia="Times New Roman" w:cstheme="minorHAnsi"/>
          <w:strike/>
        </w:rPr>
        <w:t>to be randomly selected for my day trip.</w:t>
      </w:r>
    </w:p>
    <w:p w14:paraId="3FCCC9C8" w14:textId="77777777" w:rsidR="00AE5B4B" w:rsidRDefault="0089004D" w:rsidP="002C50C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15 points): </w:t>
      </w:r>
      <w:r w:rsidR="00AE5B4B">
        <w:rPr>
          <w:rFonts w:eastAsia="Times New Roman" w:cstheme="minorHAnsi"/>
        </w:rPr>
        <w:t>As a user, I want to be able to randomly re-select a destination, restaurant, mode of transportation, and/or form of entertainment if I don’t like one or more of those things.</w:t>
      </w:r>
    </w:p>
    <w:p w14:paraId="2E65CCB5" w14:textId="77777777" w:rsidR="00AE5B4B" w:rsidRDefault="0089004D" w:rsidP="002C50C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10 points): </w:t>
      </w:r>
      <w:r w:rsidR="00AE5B4B">
        <w:rPr>
          <w:rFonts w:eastAsia="Times New Roman" w:cstheme="minorHAnsi"/>
        </w:rPr>
        <w:t>As a user, I want to be able to confirm that my day trip is “complete” once I like all of the random selections.</w:t>
      </w:r>
    </w:p>
    <w:p w14:paraId="126B076F" w14:textId="77777777" w:rsidR="00AE5B4B" w:rsidRDefault="002B5FE3" w:rsidP="002C50C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10 points): </w:t>
      </w:r>
      <w:r w:rsidR="00AE5B4B">
        <w:rPr>
          <w:rFonts w:eastAsia="Times New Roman" w:cstheme="minorHAnsi"/>
        </w:rPr>
        <w:t xml:space="preserve">As a user, I want to </w:t>
      </w:r>
      <w:r w:rsidR="00A8260C">
        <w:rPr>
          <w:rFonts w:eastAsia="Times New Roman" w:cstheme="minorHAnsi"/>
        </w:rPr>
        <w:t>display</w:t>
      </w:r>
      <w:r w:rsidR="00AE5B4B">
        <w:rPr>
          <w:rFonts w:eastAsia="Times New Roman" w:cstheme="minorHAnsi"/>
        </w:rPr>
        <w:t xml:space="preserve"> my completed trip in the console.</w:t>
      </w:r>
    </w:p>
    <w:p w14:paraId="602B2D68" w14:textId="6BBDC6A2" w:rsidR="00AE5B4B" w:rsidRPr="0090080C" w:rsidRDefault="00020C40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5 points): </w:t>
      </w:r>
      <w:r w:rsidRPr="00B400AE">
        <w:rPr>
          <w:rFonts w:eastAsia="Times New Roman" w:cstheme="minorHAnsi"/>
        </w:rPr>
        <w:t xml:space="preserve">As a developer, I want </w:t>
      </w:r>
      <w:r>
        <w:rPr>
          <w:rFonts w:eastAsia="Times New Roman" w:cstheme="minorHAnsi"/>
        </w:rPr>
        <w:t>all of my functions to have a Single Responsibility</w:t>
      </w:r>
      <w:r w:rsidR="00A8260C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8260C">
        <w:rPr>
          <w:rFonts w:eastAsia="Times New Roman" w:cstheme="minorHAnsi"/>
        </w:rPr>
        <w:t>R</w:t>
      </w:r>
      <w:r>
        <w:rPr>
          <w:rFonts w:eastAsia="Times New Roman" w:cstheme="minorHAnsi"/>
        </w:rPr>
        <w:t>emember, each function should do just one thing</w:t>
      </w:r>
      <w:r w:rsidR="00A8260C">
        <w:rPr>
          <w:rFonts w:eastAsia="Times New Roman" w:cstheme="minorHAnsi"/>
        </w:rPr>
        <w:t>!</w:t>
      </w:r>
    </w:p>
    <w:sectPr w:rsidR="00AE5B4B" w:rsidRPr="009008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061471"/>
    <w:multiLevelType w:val="hybridMultilevel"/>
    <w:tmpl w:val="E9FC1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rOwMDAyMjA3NDZQ0lEKTi0uzszPAykwqgUAGSTopywAAAA="/>
  </w:docVars>
  <w:rsids>
    <w:rsidRoot w:val="00B400AE"/>
    <w:rsid w:val="00020C40"/>
    <w:rsid w:val="00037FC9"/>
    <w:rsid w:val="002B5FE3"/>
    <w:rsid w:val="002C0EFD"/>
    <w:rsid w:val="002C50CE"/>
    <w:rsid w:val="004D6173"/>
    <w:rsid w:val="00856F05"/>
    <w:rsid w:val="0089004D"/>
    <w:rsid w:val="0090080C"/>
    <w:rsid w:val="00A453A4"/>
    <w:rsid w:val="00A8260C"/>
    <w:rsid w:val="00AE5B4B"/>
    <w:rsid w:val="00B400AE"/>
    <w:rsid w:val="00EE2EAE"/>
    <w:rsid w:val="0BED5445"/>
    <w:rsid w:val="15031156"/>
    <w:rsid w:val="15154D28"/>
    <w:rsid w:val="45BB52ED"/>
    <w:rsid w:val="4E05B75B"/>
    <w:rsid w:val="536A3CAA"/>
    <w:rsid w:val="54F64DAA"/>
    <w:rsid w:val="5832138A"/>
    <w:rsid w:val="5834F6F9"/>
    <w:rsid w:val="59D0C75A"/>
    <w:rsid w:val="5FAC1E93"/>
    <w:rsid w:val="620E2D31"/>
    <w:rsid w:val="6988F18C"/>
    <w:rsid w:val="6FFB1B94"/>
    <w:rsid w:val="727FB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3069"/>
  <w15:chartTrackingRefBased/>
  <w15:docId w15:val="{DDA85D5B-C891-48D2-A2E9-5AFE3E4D0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0A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400A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400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0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182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einisch</dc:creator>
  <cp:keywords/>
  <dc:description/>
  <cp:lastModifiedBy>Karl MIchel</cp:lastModifiedBy>
  <cp:revision>3</cp:revision>
  <cp:lastPrinted>2021-08-18T02:21:00Z</cp:lastPrinted>
  <dcterms:created xsi:type="dcterms:W3CDTF">2021-08-18T02:22:00Z</dcterms:created>
  <dcterms:modified xsi:type="dcterms:W3CDTF">2021-08-19T01:08:00Z</dcterms:modified>
</cp:coreProperties>
</file>